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Connor Sarcu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Jeff Sarcu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0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56741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